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Demographic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U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U-l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U-h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ant sex (Fe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viral load (screen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096 (15,569, 44,76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tectable viral load (delive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CD4+ cells/µL (delive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7 (556, 6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9 (398, 54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imated Gestational Age, wee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90 (39.00, 40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40 (38.40, 41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00 (39.10, 40.60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18:09:42Z</dcterms:created>
  <dcterms:modified xsi:type="dcterms:W3CDTF">2025-08-29T18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